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 xml:space="preserve">Komisija za priznanja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  <w:bookmarkStart w:id="0" w:name="_GoBack"/>
      <w:bookmarkEnd w:id="0"/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ZNANJE ZA IZJEMNE DOSEŽKE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>1. Predlagatelj</w:t>
      </w:r>
      <w:r w:rsidR="002075A1">
        <w:rPr>
          <w:rFonts w:ascii="Times" w:hAnsi="Times"/>
          <w:b/>
        </w:rPr>
        <w:t>/predlagateljica</w:t>
      </w:r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r>
        <w:rPr>
          <w:rFonts w:ascii="Times" w:hAnsi="Times"/>
        </w:rPr>
        <w:t>Institucija</w:t>
      </w:r>
      <w:r w:rsidR="00B32256" w:rsidRPr="0090727D">
        <w:rPr>
          <w:rFonts w:ascii="Times" w:hAnsi="Times"/>
        </w:rPr>
        <w:t>/</w:t>
      </w:r>
      <w:r w:rsidR="00D84AB9" w:rsidRPr="0090727D">
        <w:rPr>
          <w:rFonts w:ascii="Times" w:hAnsi="Times"/>
        </w:rPr>
        <w:t xml:space="preserve">posameznik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r w:rsidRPr="0090727D">
        <w:rPr>
          <w:rFonts w:ascii="Times" w:hAnsi="Times"/>
        </w:rPr>
        <w:t>Naslov predlagatelja</w:t>
      </w:r>
      <w:r w:rsidR="002075A1">
        <w:rPr>
          <w:rFonts w:ascii="Times" w:hAnsi="Times"/>
        </w:rPr>
        <w:t>/predlagateljice</w:t>
      </w:r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6D69A4" w:rsidRDefault="00B32256" w:rsidP="00D84AB9">
      <w:pPr>
        <w:pStyle w:val="Default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6D69A4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6D69A4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6D69A4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6D69A4" w:rsidRDefault="00D84AB9" w:rsidP="00D84AB9">
      <w:pPr>
        <w:pStyle w:val="Default"/>
        <w:rPr>
          <w:rFonts w:ascii="Times" w:hAnsi="Times"/>
          <w:lang w:val="de-DE"/>
        </w:rPr>
      </w:pPr>
      <w:r w:rsidRPr="006D69A4">
        <w:rPr>
          <w:rFonts w:ascii="Times" w:hAnsi="Times"/>
          <w:b/>
          <w:bCs/>
          <w:lang w:val="de-DE"/>
        </w:rPr>
        <w:t xml:space="preserve">2. Kandidatka/kandidat </w:t>
      </w:r>
    </w:p>
    <w:p w14:paraId="5C59E541" w14:textId="77777777" w:rsidR="00D84AB9" w:rsidRPr="006D69A4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6D69A4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>Ime in priimek/naziv/</w:t>
      </w:r>
      <w:r w:rsidR="000B0C90" w:rsidRPr="006D69A4">
        <w:rPr>
          <w:rFonts w:ascii="Times" w:hAnsi="Times"/>
          <w:lang w:val="de-DE"/>
        </w:rPr>
        <w:t>institucija</w:t>
      </w:r>
      <w:r w:rsidRPr="006D69A4">
        <w:rPr>
          <w:rFonts w:ascii="Times" w:hAnsi="Times"/>
          <w:lang w:val="de-DE"/>
        </w:rPr>
        <w:t>:</w:t>
      </w:r>
    </w:p>
    <w:p w14:paraId="07EA213F" w14:textId="77777777" w:rsidR="00D84AB9" w:rsidRPr="006D69A4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 </w:t>
      </w:r>
    </w:p>
    <w:p w14:paraId="3C0A348B" w14:textId="77777777" w:rsidR="00B32256" w:rsidRPr="00091F61" w:rsidRDefault="00B32256" w:rsidP="00D84AB9">
      <w:pPr>
        <w:pStyle w:val="Default"/>
        <w:rPr>
          <w:rFonts w:ascii="Times" w:hAnsi="Times"/>
          <w:lang w:val="de-DE"/>
        </w:rPr>
      </w:pPr>
      <w:r w:rsidRPr="00091F61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E8E9D59" w14:textId="77777777" w:rsidR="00B32256" w:rsidRPr="00091F61" w:rsidRDefault="00B32256" w:rsidP="00D84AB9">
      <w:pPr>
        <w:pStyle w:val="Default"/>
        <w:rPr>
          <w:rFonts w:ascii="Times" w:hAnsi="Times"/>
          <w:lang w:val="de-DE"/>
        </w:rPr>
      </w:pPr>
    </w:p>
    <w:p w14:paraId="70374BE7" w14:textId="77777777" w:rsidR="002075A1" w:rsidRPr="00091F61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091F61">
        <w:rPr>
          <w:rFonts w:ascii="Times" w:hAnsi="Times"/>
          <w:lang w:val="de-DE"/>
        </w:rPr>
        <w:t xml:space="preserve">Naslov: </w:t>
      </w:r>
    </w:p>
    <w:p w14:paraId="1467BE67" w14:textId="77777777" w:rsidR="00D84AB9" w:rsidRPr="00091F61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</w:p>
    <w:p w14:paraId="6B003508" w14:textId="77777777" w:rsidR="00B32256" w:rsidRPr="00091F61" w:rsidRDefault="00B32256" w:rsidP="00B32256">
      <w:pPr>
        <w:pStyle w:val="Default"/>
        <w:rPr>
          <w:rFonts w:ascii="Times" w:hAnsi="Times"/>
          <w:lang w:val="de-DE"/>
        </w:rPr>
      </w:pPr>
      <w:r w:rsidRPr="00091F61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1FF55EB" w14:textId="77777777" w:rsidR="0090727D" w:rsidRPr="00091F61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3B8FBBF6" w14:textId="77777777" w:rsidR="002075A1" w:rsidRPr="00091F61" w:rsidRDefault="002075A1" w:rsidP="0090727D">
      <w:pPr>
        <w:pStyle w:val="Default"/>
        <w:rPr>
          <w:rFonts w:ascii="Times" w:hAnsi="Times"/>
          <w:sz w:val="20"/>
          <w:lang w:val="de-DE"/>
        </w:rPr>
      </w:pPr>
    </w:p>
    <w:p w14:paraId="142AB0ED" w14:textId="1E2BF053" w:rsidR="0090727D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16AF532E" w14:textId="5F16D9EF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0AB397F2" w14:textId="26D8C488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4F84FEC" w14:textId="251F0B9E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330D820B" w14:textId="2842AB13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20A9D1E5" w14:textId="2DE5F770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A5254D5" w14:textId="738D64B7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125DAB8E" w14:textId="2E8B2FCB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2CB543FB" w14:textId="40FDC7BB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2E418B7" w14:textId="6394FEC4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65FEA0AF" w14:textId="74674099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3826246B" w14:textId="2A4FFA02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5936F019" w14:textId="2BA5D2F7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139B0614" w14:textId="3D44F785" w:rsid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19D88362" w14:textId="77777777" w:rsidR="00091F61" w:rsidRPr="00091F61" w:rsidRDefault="00091F61" w:rsidP="0090727D">
      <w:pPr>
        <w:pStyle w:val="Default"/>
        <w:rPr>
          <w:rFonts w:ascii="Times" w:hAnsi="Times"/>
          <w:sz w:val="20"/>
          <w:lang w:val="de-DE"/>
        </w:rPr>
      </w:pPr>
    </w:p>
    <w:p w14:paraId="4F58CC26" w14:textId="77777777" w:rsidR="00D84AB9" w:rsidRPr="00091F61" w:rsidRDefault="00D6658A" w:rsidP="00D84AB9">
      <w:pPr>
        <w:pStyle w:val="Default"/>
        <w:rPr>
          <w:rFonts w:ascii="Times" w:hAnsi="Times"/>
          <w:lang w:val="de-DE"/>
        </w:rPr>
      </w:pPr>
      <w:r w:rsidRPr="00091F61">
        <w:rPr>
          <w:rFonts w:ascii="Times" w:hAnsi="Times"/>
          <w:b/>
          <w:bCs/>
          <w:lang w:val="de-DE"/>
        </w:rPr>
        <w:lastRenderedPageBreak/>
        <w:t>3</w:t>
      </w:r>
      <w:r w:rsidR="00D84AB9" w:rsidRPr="00091F61">
        <w:rPr>
          <w:rFonts w:ascii="Times" w:hAnsi="Times"/>
          <w:b/>
          <w:bCs/>
          <w:lang w:val="de-DE"/>
        </w:rPr>
        <w:t xml:space="preserve">. Priloge </w:t>
      </w:r>
    </w:p>
    <w:p w14:paraId="1C9CAC11" w14:textId="77777777" w:rsidR="00D84AB9" w:rsidRPr="00091F61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4181CEFC" w14:textId="77777777" w:rsidR="00D84AB9" w:rsidRPr="00091F61" w:rsidRDefault="00D84AB9" w:rsidP="00D84AB9">
      <w:pPr>
        <w:jc w:val="both"/>
        <w:rPr>
          <w:rFonts w:ascii="Times" w:hAnsi="Times" w:cs="Times"/>
          <w:bCs/>
          <w:lang w:val="de-DE"/>
        </w:rPr>
      </w:pPr>
      <w:r w:rsidRPr="00091F61">
        <w:rPr>
          <w:rFonts w:ascii="Times" w:hAnsi="Times"/>
          <w:lang w:val="de-DE"/>
        </w:rPr>
        <w:t>Strokovna utemeljitev vloge</w:t>
      </w:r>
      <w:r w:rsidR="00D6658A" w:rsidRPr="00091F61">
        <w:rPr>
          <w:rFonts w:ascii="Times" w:hAnsi="Times"/>
          <w:lang w:val="de-DE"/>
        </w:rPr>
        <w:t xml:space="preserve"> za </w:t>
      </w:r>
      <w:r w:rsidR="0090727D" w:rsidRPr="00091F61">
        <w:rPr>
          <w:rFonts w:ascii="Times" w:hAnsi="Times"/>
          <w:lang w:val="de-DE"/>
        </w:rPr>
        <w:t xml:space="preserve">podelitev </w:t>
      </w:r>
      <w:r w:rsidR="0090727D" w:rsidRPr="00091F61">
        <w:rPr>
          <w:rFonts w:ascii="Times" w:hAnsi="Times"/>
          <w:i/>
          <w:lang w:val="de-DE"/>
        </w:rPr>
        <w:t>P</w:t>
      </w:r>
      <w:r w:rsidR="00D6658A" w:rsidRPr="00091F61">
        <w:rPr>
          <w:rFonts w:ascii="Times" w:hAnsi="Times"/>
          <w:i/>
          <w:lang w:val="de-DE"/>
        </w:rPr>
        <w:t>riznanj</w:t>
      </w:r>
      <w:r w:rsidR="0090727D" w:rsidRPr="00091F61">
        <w:rPr>
          <w:rFonts w:ascii="Times" w:hAnsi="Times"/>
          <w:i/>
          <w:lang w:val="de-DE"/>
        </w:rPr>
        <w:t>a</w:t>
      </w:r>
      <w:r w:rsidR="00D6658A" w:rsidRPr="00091F61">
        <w:rPr>
          <w:rFonts w:ascii="Times" w:hAnsi="Times"/>
          <w:i/>
          <w:lang w:val="de-DE"/>
        </w:rPr>
        <w:t xml:space="preserve"> za izjemne dosežke na področju raziskovanja vzgoje in izobraževanja</w:t>
      </w:r>
      <w:r w:rsidR="002075A1" w:rsidRPr="00091F61">
        <w:rPr>
          <w:rFonts w:ascii="Times" w:hAnsi="Times"/>
          <w:lang w:val="de-DE"/>
        </w:rPr>
        <w:t>, z morebitnimi prilogami.</w:t>
      </w:r>
    </w:p>
    <w:p w14:paraId="2BEE65FA" w14:textId="77777777" w:rsidR="00D84AB9" w:rsidRPr="00091F61" w:rsidRDefault="00D84AB9" w:rsidP="008E7312">
      <w:pPr>
        <w:spacing w:line="360" w:lineRule="auto"/>
        <w:jc w:val="both"/>
        <w:rPr>
          <w:rFonts w:ascii="Times" w:hAnsi="Times" w:cs="Times"/>
          <w:bCs/>
          <w:lang w:val="de-DE"/>
        </w:rPr>
      </w:pPr>
    </w:p>
    <w:p w14:paraId="73CAE5C8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1DC803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732F8755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</w:p>
    <w:p w14:paraId="0167C16B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6D69A4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6D69A4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6D69A4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6D69A4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6D69A4">
        <w:rPr>
          <w:rFonts w:ascii="Times" w:hAnsi="Times" w:cs="Times"/>
          <w:color w:val="000000"/>
          <w:lang w:val="de-DE"/>
        </w:rPr>
        <w:t xml:space="preserve">Kraj in datum: ______________________ </w:t>
      </w:r>
      <w:r w:rsidRPr="006D69A4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6D69A4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6D69A4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6D69A4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6D69A4">
        <w:rPr>
          <w:rFonts w:ascii="Times" w:hAnsi="Times" w:cs="Times"/>
          <w:color w:val="000000"/>
          <w:lang w:val="de-DE"/>
        </w:rPr>
        <w:t>Podpis predlagatelja</w:t>
      </w:r>
      <w:r w:rsidR="002075A1" w:rsidRPr="006D69A4">
        <w:rPr>
          <w:rFonts w:ascii="Times" w:hAnsi="Times" w:cs="Times"/>
          <w:color w:val="000000"/>
          <w:lang w:val="de-DE"/>
        </w:rPr>
        <w:t>/predlagateljice</w:t>
      </w:r>
      <w:r w:rsidRPr="006D69A4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6D69A4" w:rsidSect="00091F61">
      <w:headerReference w:type="default" r:id="rId7"/>
      <w:footerReference w:type="even" r:id="rId8"/>
      <w:footerReference w:type="default" r:id="rId9"/>
      <w:pgSz w:w="11900" w:h="16840"/>
      <w:pgMar w:top="1336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009C5" w14:textId="77777777" w:rsidR="005172D2" w:rsidRDefault="005172D2" w:rsidP="00D84AB9">
      <w:r>
        <w:separator/>
      </w:r>
    </w:p>
  </w:endnote>
  <w:endnote w:type="continuationSeparator" w:id="0">
    <w:p w14:paraId="1F138EA7" w14:textId="77777777" w:rsidR="005172D2" w:rsidRDefault="005172D2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73699" w14:textId="77777777" w:rsidR="005172D2" w:rsidRDefault="005172D2" w:rsidP="00D84AB9">
      <w:r>
        <w:separator/>
      </w:r>
    </w:p>
  </w:footnote>
  <w:footnote w:type="continuationSeparator" w:id="0">
    <w:p w14:paraId="753F8E9D" w14:textId="77777777" w:rsidR="005172D2" w:rsidRDefault="005172D2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017C5" w14:textId="35544F3B" w:rsidR="00D84AB9" w:rsidRDefault="00DE20A2" w:rsidP="00D84AB9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E13BF3B" wp14:editId="29297AFF">
          <wp:simplePos x="0" y="0"/>
          <wp:positionH relativeFrom="column">
            <wp:posOffset>2917190</wp:posOffset>
          </wp:positionH>
          <wp:positionV relativeFrom="paragraph">
            <wp:posOffset>-299720</wp:posOffset>
          </wp:positionV>
          <wp:extent cx="1394460" cy="525145"/>
          <wp:effectExtent l="0" t="0" r="0" b="8255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slodr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446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7186F43D" wp14:editId="7705FB92">
          <wp:simplePos x="0" y="0"/>
          <wp:positionH relativeFrom="column">
            <wp:posOffset>1219200</wp:posOffset>
          </wp:positionH>
          <wp:positionV relativeFrom="paragraph">
            <wp:posOffset>-330835</wp:posOffset>
          </wp:positionV>
          <wp:extent cx="1478280" cy="550545"/>
          <wp:effectExtent l="0" t="0" r="7620" b="1905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pi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78280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TEzM7IwNDMxMDJU0lEKTi0uzszPAykwqQUA/F/qnS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91F61"/>
    <w:rsid w:val="000B0C90"/>
    <w:rsid w:val="000F6FDB"/>
    <w:rsid w:val="000F7684"/>
    <w:rsid w:val="001068EE"/>
    <w:rsid w:val="0011292A"/>
    <w:rsid w:val="00130C23"/>
    <w:rsid w:val="0013421C"/>
    <w:rsid w:val="0015223E"/>
    <w:rsid w:val="0019614B"/>
    <w:rsid w:val="001D4976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305AB9"/>
    <w:rsid w:val="0031357A"/>
    <w:rsid w:val="00317503"/>
    <w:rsid w:val="0031763B"/>
    <w:rsid w:val="003337F5"/>
    <w:rsid w:val="00347425"/>
    <w:rsid w:val="003565C4"/>
    <w:rsid w:val="00366269"/>
    <w:rsid w:val="00372342"/>
    <w:rsid w:val="003A259F"/>
    <w:rsid w:val="003C7B85"/>
    <w:rsid w:val="003D45AD"/>
    <w:rsid w:val="003D5D34"/>
    <w:rsid w:val="003D7018"/>
    <w:rsid w:val="003D7521"/>
    <w:rsid w:val="00403153"/>
    <w:rsid w:val="004073F0"/>
    <w:rsid w:val="00435B98"/>
    <w:rsid w:val="004456A3"/>
    <w:rsid w:val="0049574F"/>
    <w:rsid w:val="004A576D"/>
    <w:rsid w:val="004B50DC"/>
    <w:rsid w:val="004C22B9"/>
    <w:rsid w:val="004E64C4"/>
    <w:rsid w:val="004F1680"/>
    <w:rsid w:val="005102CB"/>
    <w:rsid w:val="005172D2"/>
    <w:rsid w:val="00523E36"/>
    <w:rsid w:val="0054604B"/>
    <w:rsid w:val="00554B85"/>
    <w:rsid w:val="00591952"/>
    <w:rsid w:val="0059294F"/>
    <w:rsid w:val="00592C8E"/>
    <w:rsid w:val="005F2A5F"/>
    <w:rsid w:val="00602B4A"/>
    <w:rsid w:val="00613485"/>
    <w:rsid w:val="0061550A"/>
    <w:rsid w:val="00630699"/>
    <w:rsid w:val="00634828"/>
    <w:rsid w:val="00672E2B"/>
    <w:rsid w:val="00682B64"/>
    <w:rsid w:val="00685539"/>
    <w:rsid w:val="006902DD"/>
    <w:rsid w:val="006A35CA"/>
    <w:rsid w:val="006C3AF4"/>
    <w:rsid w:val="006D69A4"/>
    <w:rsid w:val="006E1305"/>
    <w:rsid w:val="007458F0"/>
    <w:rsid w:val="00766FDD"/>
    <w:rsid w:val="00792564"/>
    <w:rsid w:val="007B17BF"/>
    <w:rsid w:val="007B71B1"/>
    <w:rsid w:val="007C23CB"/>
    <w:rsid w:val="007C3B62"/>
    <w:rsid w:val="007E030C"/>
    <w:rsid w:val="007F77F0"/>
    <w:rsid w:val="0080118E"/>
    <w:rsid w:val="00801832"/>
    <w:rsid w:val="00807F5D"/>
    <w:rsid w:val="00811AD5"/>
    <w:rsid w:val="00824BD6"/>
    <w:rsid w:val="00825AE9"/>
    <w:rsid w:val="0084623C"/>
    <w:rsid w:val="0086203A"/>
    <w:rsid w:val="008770E1"/>
    <w:rsid w:val="008B6BB5"/>
    <w:rsid w:val="008C2313"/>
    <w:rsid w:val="008C6F40"/>
    <w:rsid w:val="008D57AA"/>
    <w:rsid w:val="008E4023"/>
    <w:rsid w:val="008E66AE"/>
    <w:rsid w:val="008E7312"/>
    <w:rsid w:val="0090727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C606E"/>
    <w:rsid w:val="00BD1627"/>
    <w:rsid w:val="00BD7DD8"/>
    <w:rsid w:val="00BF51E8"/>
    <w:rsid w:val="00BF798F"/>
    <w:rsid w:val="00C30678"/>
    <w:rsid w:val="00C317CD"/>
    <w:rsid w:val="00C5558A"/>
    <w:rsid w:val="00C55816"/>
    <w:rsid w:val="00C62345"/>
    <w:rsid w:val="00C62894"/>
    <w:rsid w:val="00C873D6"/>
    <w:rsid w:val="00CD7C74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C5007"/>
    <w:rsid w:val="00DC505B"/>
    <w:rsid w:val="00DE20A2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  <w15:docId w15:val="{D651EFB5-A1D0-436A-A73C-4F1CB14E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4</cp:revision>
  <dcterms:created xsi:type="dcterms:W3CDTF">2020-03-02T09:26:00Z</dcterms:created>
  <dcterms:modified xsi:type="dcterms:W3CDTF">2022-03-09T09:55:00Z</dcterms:modified>
</cp:coreProperties>
</file>